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AFCE1" w14:textId="26C02F37" w:rsidR="00FE1C10" w:rsidRDefault="00B050F2" w:rsidP="00B050F2">
      <w:pPr>
        <w:pStyle w:val="Heading1"/>
        <w:rPr>
          <w:lang w:val="en-US"/>
        </w:rPr>
      </w:pPr>
      <w:r>
        <w:rPr>
          <w:lang w:val="en-US"/>
        </w:rPr>
        <w:t>Brainstorming</w:t>
      </w:r>
    </w:p>
    <w:p w14:paraId="4E87D572" w14:textId="7769AB7F" w:rsidR="00FE1C10" w:rsidRDefault="00FE1C10">
      <w:pPr>
        <w:rPr>
          <w:lang w:val="en-US"/>
        </w:rPr>
      </w:pPr>
      <w:r>
        <w:rPr>
          <w:lang w:val="en-US"/>
        </w:rPr>
        <w:t>Only included data till 2019 to eliminate effects of COVID.</w:t>
      </w:r>
    </w:p>
    <w:p w14:paraId="6258E840" w14:textId="225E7EDC" w:rsidR="00FE1C10" w:rsidRDefault="00FE1C10">
      <w:pPr>
        <w:rPr>
          <w:lang w:val="en-US"/>
        </w:rPr>
      </w:pPr>
      <w:r>
        <w:rPr>
          <w:lang w:val="en-US"/>
        </w:rPr>
        <w:t>Set aside a test set from the start</w:t>
      </w:r>
      <w:r w:rsidR="00B050F2">
        <w:rPr>
          <w:lang w:val="en-US"/>
        </w:rPr>
        <w:t xml:space="preserve"> (stratify by country, age?)</w:t>
      </w:r>
    </w:p>
    <w:p w14:paraId="3D7A71D8" w14:textId="77777777" w:rsidR="00FE1C10" w:rsidRDefault="00FE1C10">
      <w:pPr>
        <w:rPr>
          <w:lang w:val="en-US"/>
        </w:rPr>
      </w:pPr>
    </w:p>
    <w:p w14:paraId="092F20F1" w14:textId="30C9F34E" w:rsidR="00FE1C10" w:rsidRDefault="00FE1C10">
      <w:pPr>
        <w:rPr>
          <w:lang w:val="en-US"/>
        </w:rPr>
      </w:pPr>
      <w:r>
        <w:rPr>
          <w:lang w:val="en-US"/>
        </w:rPr>
        <w:t xml:space="preserve">Does life-span increase / disease prevalence decrease overall and stratified by country, disease, age? (What about the overall number of diseases, </w:t>
      </w:r>
      <w:proofErr w:type="gramStart"/>
      <w:r>
        <w:rPr>
          <w:lang w:val="en-US"/>
        </w:rPr>
        <w:t>i.e.</w:t>
      </w:r>
      <w:proofErr w:type="gramEnd"/>
      <w:r>
        <w:rPr>
          <w:lang w:val="en-US"/>
        </w:rPr>
        <w:t xml:space="preserve"> if you don`t account for population?)</w:t>
      </w:r>
    </w:p>
    <w:p w14:paraId="14BAFD35" w14:textId="50BE54D9" w:rsidR="00FE1C10" w:rsidRDefault="00FE1C10">
      <w:pPr>
        <w:rPr>
          <w:lang w:val="en-US"/>
        </w:rPr>
      </w:pPr>
      <w:r>
        <w:rPr>
          <w:lang w:val="en-US"/>
        </w:rPr>
        <w:t>Which countries / diseases do not follow overall trends?</w:t>
      </w:r>
    </w:p>
    <w:p w14:paraId="5BC8BD12" w14:textId="77777777" w:rsidR="00FE1C10" w:rsidRDefault="00FE1C10">
      <w:pPr>
        <w:rPr>
          <w:lang w:val="en-US"/>
        </w:rPr>
      </w:pPr>
      <w:r>
        <w:rPr>
          <w:lang w:val="en-US"/>
        </w:rPr>
        <w:t>Can you use linear regression for mortality vs age? For infectious diseases you might need to allow high level among children, then decrease and again increase over time.</w:t>
      </w:r>
    </w:p>
    <w:p w14:paraId="63DE2F6C" w14:textId="77777777" w:rsidR="00FE1C10" w:rsidRDefault="00FE1C10">
      <w:pPr>
        <w:rPr>
          <w:lang w:val="en-US"/>
        </w:rPr>
      </w:pPr>
      <w:r>
        <w:rPr>
          <w:lang w:val="en-US"/>
        </w:rPr>
        <w:t>Look at rate/level of people contracting the disease, mortality and curing.</w:t>
      </w:r>
    </w:p>
    <w:p w14:paraId="47F24CBF" w14:textId="77777777" w:rsidR="00FE1C10" w:rsidRDefault="00FE1C10">
      <w:pPr>
        <w:rPr>
          <w:lang w:val="en-US"/>
        </w:rPr>
      </w:pPr>
    </w:p>
    <w:p w14:paraId="101209A5" w14:textId="19172ADA" w:rsidR="00FE1C10" w:rsidRDefault="00FE1C10">
      <w:pPr>
        <w:rPr>
          <w:lang w:val="en-US"/>
        </w:rPr>
      </w:pPr>
      <w:r>
        <w:rPr>
          <w:lang w:val="en-US"/>
        </w:rPr>
        <w:t xml:space="preserve">Include data on availability of drug; have </w:t>
      </w:r>
      <w:proofErr w:type="spellStart"/>
      <w:r>
        <w:rPr>
          <w:lang w:val="en-US"/>
        </w:rPr>
        <w:t>generica</w:t>
      </w:r>
      <w:proofErr w:type="spellEnd"/>
      <w:r>
        <w:rPr>
          <w:lang w:val="en-US"/>
        </w:rPr>
        <w:t xml:space="preserve"> become </w:t>
      </w:r>
      <w:proofErr w:type="gramStart"/>
      <w:r>
        <w:rPr>
          <w:lang w:val="en-US"/>
        </w:rPr>
        <w:t xml:space="preserve">available;  </w:t>
      </w:r>
      <w:r w:rsidR="00B050F2">
        <w:rPr>
          <w:lang w:val="en-US"/>
        </w:rPr>
        <w:t>how</w:t>
      </w:r>
      <w:proofErr w:type="gramEnd"/>
      <w:r w:rsidR="00B050F2">
        <w:rPr>
          <w:lang w:val="en-US"/>
        </w:rPr>
        <w:t xml:space="preserve"> have the prices of major drugs developed?</w:t>
      </w:r>
      <w:r w:rsidR="00B050F2">
        <w:rPr>
          <w:lang w:val="en-US"/>
        </w:rPr>
        <w:br/>
        <w:t>How did the number of doctors and nurses changed?</w:t>
      </w:r>
      <w:r w:rsidR="00B050F2">
        <w:rPr>
          <w:lang w:val="en-US"/>
        </w:rPr>
        <w:br/>
        <w:t>Have there been any actions from NGOs or governments? (Compare to countries w/o these actions).</w:t>
      </w:r>
    </w:p>
    <w:p w14:paraId="64E16DE7" w14:textId="2FD3C357" w:rsidR="00B050F2" w:rsidRDefault="00B050F2">
      <w:pPr>
        <w:rPr>
          <w:lang w:val="en-US"/>
        </w:rPr>
      </w:pPr>
      <w:r>
        <w:rPr>
          <w:lang w:val="en-US"/>
        </w:rPr>
        <w:t>Consider age distribution and changes in it.</w:t>
      </w:r>
    </w:p>
    <w:p w14:paraId="2884665A" w14:textId="1C6AAD52" w:rsidR="00B050F2" w:rsidRDefault="00B050F2">
      <w:pPr>
        <w:rPr>
          <w:lang w:val="en-US"/>
        </w:rPr>
      </w:pPr>
      <w:r>
        <w:rPr>
          <w:lang w:val="en-US"/>
        </w:rPr>
        <w:t xml:space="preserve">What is the cheapest/easiest measure that might save most </w:t>
      </w:r>
      <w:proofErr w:type="spellStart"/>
      <w:r>
        <w:rPr>
          <w:lang w:val="en-US"/>
        </w:rPr>
        <w:t>lifes</w:t>
      </w:r>
      <w:proofErr w:type="spellEnd"/>
      <w:r>
        <w:rPr>
          <w:lang w:val="en-US"/>
        </w:rPr>
        <w:t>?</w:t>
      </w:r>
    </w:p>
    <w:p w14:paraId="19DD0624" w14:textId="77777777" w:rsidR="00B050F2" w:rsidRDefault="00B050F2">
      <w:pPr>
        <w:rPr>
          <w:lang w:val="en-US"/>
        </w:rPr>
      </w:pPr>
    </w:p>
    <w:p w14:paraId="2A8236D5" w14:textId="77777777" w:rsidR="00B050F2" w:rsidRDefault="00B050F2" w:rsidP="00B050F2">
      <w:pPr>
        <w:rPr>
          <w:lang w:val="en-US"/>
        </w:rPr>
      </w:pPr>
      <w:r>
        <w:rPr>
          <w:lang w:val="en-US"/>
        </w:rPr>
        <w:t>Questions a priory</w:t>
      </w:r>
    </w:p>
    <w:p w14:paraId="19E2BD3B" w14:textId="4FCE6ABC" w:rsidR="00B050F2" w:rsidRPr="00FE1C10" w:rsidRDefault="00F103A4">
      <w:pPr>
        <w:rPr>
          <w:lang w:val="en-US"/>
        </w:rPr>
      </w:pPr>
      <w:r>
        <w:rPr>
          <w:lang w:val="en-US"/>
        </w:rPr>
        <w:t>What is the rate of change in life expectancy (absolute) for each country?</w:t>
      </w:r>
    </w:p>
    <w:sectPr w:rsidR="00B050F2" w:rsidRPr="00FE1C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1NbUwMTcwMTIzMbZQ0lEKTi0uzszPAykwrAUAiU0B2iwAAAA="/>
  </w:docVars>
  <w:rsids>
    <w:rsidRoot w:val="00FE1C10"/>
    <w:rsid w:val="009C00FD"/>
    <w:rsid w:val="00B050F2"/>
    <w:rsid w:val="00F103A4"/>
    <w:rsid w:val="00FE1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965BDD"/>
  <w15:chartTrackingRefBased/>
  <w15:docId w15:val="{0147E378-0B28-4A5E-B94C-E790F690D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50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50F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4</Words>
  <Characters>93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Plank</dc:creator>
  <cp:keywords/>
  <dc:description/>
  <cp:lastModifiedBy>Michael Plank</cp:lastModifiedBy>
  <cp:revision>1</cp:revision>
  <dcterms:created xsi:type="dcterms:W3CDTF">2023-08-15T06:50:00Z</dcterms:created>
  <dcterms:modified xsi:type="dcterms:W3CDTF">2023-08-15T07:12:00Z</dcterms:modified>
</cp:coreProperties>
</file>